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00B74704" w:rsidR="00993F7D" w:rsidRPr="00FD32C5" w:rsidRDefault="00B214F8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0A945A9C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819400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819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BB56F53" w14:textId="77777777" w:rsidR="00C70CEB" w:rsidRPr="003B7D05" w:rsidRDefault="00FD32C5" w:rsidP="00E3156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5A7CB87D" w14:textId="5143F6D1" w:rsidR="00C70CEB" w:rsidRDefault="00B214F8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214F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Barista Course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B214F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Sydney Coffee School </w:t>
                            </w:r>
                            <w:r w:rsidR="00FD32C5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48878779" w14:textId="77777777" w:rsidR="00D57E12" w:rsidRPr="003B7D05" w:rsidRDefault="00D57E12" w:rsidP="00D57E1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126506F3" w14:textId="77777777" w:rsidR="00D57E12" w:rsidRDefault="00D57E12" w:rsidP="00D57E12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77777777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0D2A3B1" id="_x0000_t202" coordsize="21600,21600" o:spt="202" path="m,l,21600r21600,l21600,xe">
                <v:stroke joinstyle="miter"/>
                <v:path gradientshapeok="t" o:connecttype="rect"/>
              </v:shapetype>
              <v:shape id="Text Box 223" o:spid="_x0000_s1026" type="#_x0000_t202" style="position:absolute;margin-left:-6.75pt;margin-top:285.5pt;width:150.25pt;height:22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BB56F53" w14:textId="77777777" w:rsidR="00C70CEB" w:rsidRPr="003B7D05" w:rsidRDefault="00FD32C5" w:rsidP="00E31565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5A7CB87D" w14:textId="5143F6D1" w:rsidR="00C70CEB" w:rsidRDefault="00B214F8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214F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Barista Course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, </w:t>
                      </w:r>
                      <w:r w:rsidRPr="00B214F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Sydney Coffee School </w:t>
                      </w:r>
                      <w:r w:rsidR="00FD32C5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48878779" w14:textId="77777777" w:rsidR="00D57E12" w:rsidRPr="003B7D05" w:rsidRDefault="00D57E12" w:rsidP="00D57E12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126506F3" w14:textId="77777777" w:rsidR="00D57E12" w:rsidRDefault="00D57E12" w:rsidP="00D57E12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77777777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</w:txbxContent>
                </v:textbox>
              </v:shape>
            </w:pict>
          </mc:Fallback>
        </mc:AlternateContent>
      </w:r>
      <w:r w:rsidR="00852FA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10908D21">
                <wp:simplePos x="0" y="0"/>
                <wp:positionH relativeFrom="column">
                  <wp:posOffset>2230582</wp:posOffset>
                </wp:positionH>
                <wp:positionV relativeFrom="paragraph">
                  <wp:posOffset>2736561</wp:posOffset>
                </wp:positionV>
                <wp:extent cx="4324985" cy="6137564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61375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9B151D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7ADAAEEE" w:rsidR="00C914F9" w:rsidRDefault="00B214F8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B214F8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Barista Assistant</w:t>
                            </w:r>
                          </w:p>
                          <w:p w14:paraId="2AC09117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5993162B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4C097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CAFE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D57E12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th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/19 to </w:t>
                            </w:r>
                            <w:r w:rsidR="00D57E12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th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73CD064E" w14:textId="76C6A2E4" w:rsidR="00B214F8" w:rsidRPr="00B214F8" w:rsidRDefault="00B214F8" w:rsidP="00B214F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214F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epar</w:t>
                            </w:r>
                            <w:r w:rsidR="00276B24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ng</w:t>
                            </w:r>
                            <w:r w:rsidRPr="00B214F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different types of coffees and teas</w:t>
                            </w:r>
                          </w:p>
                          <w:p w14:paraId="1B77C9DC" w14:textId="77777777" w:rsidR="00B214F8" w:rsidRPr="00B214F8" w:rsidRDefault="00B214F8" w:rsidP="00B214F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214F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Taking food orders over the counter or by the phone</w:t>
                            </w:r>
                          </w:p>
                          <w:p w14:paraId="5D87C992" w14:textId="77777777" w:rsidR="00B214F8" w:rsidRPr="00B214F8" w:rsidRDefault="00B214F8" w:rsidP="00B214F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214F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reeting customers</w:t>
                            </w:r>
                          </w:p>
                          <w:p w14:paraId="3D4CDF46" w14:textId="77777777" w:rsidR="00B214F8" w:rsidRPr="00B214F8" w:rsidRDefault="00B214F8" w:rsidP="00B214F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214F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ollecting and processing payments</w:t>
                            </w:r>
                          </w:p>
                          <w:p w14:paraId="087047EA" w14:textId="2F49070E" w:rsidR="00C914F9" w:rsidRDefault="007D2480" w:rsidP="001960DB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7D2480">
                              <w:rPr>
                                <w:rFonts w:ascii="Century Gothic" w:hAnsi="Century Gothic"/>
                                <w:color w:val="767171"/>
                                <w:sz w:val="22"/>
                                <w:szCs w:val="22"/>
                              </w:rPr>
                              <w:t xml:space="preserve">Housekeeping activities </w:t>
                            </w:r>
                          </w:p>
                          <w:p w14:paraId="1FA06128" w14:textId="66BBF06E" w:rsidR="007D2480" w:rsidRDefault="007D2480" w:rsidP="007D2480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53038EF1" w14:textId="77777777" w:rsidR="007D2480" w:rsidRPr="007D2480" w:rsidRDefault="007D2480" w:rsidP="007D2480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95A5FD3" w14:textId="77777777" w:rsidR="00B214F8" w:rsidRDefault="00B214F8" w:rsidP="00B214F8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B214F8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Barista Assistant</w:t>
                            </w:r>
                          </w:p>
                          <w:p w14:paraId="1335166A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18F53A0E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4C097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CAFE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D57E12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th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/18 to </w:t>
                            </w:r>
                            <w:r w:rsidR="00D57E12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th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3A7C2F5F" w14:textId="3B1B4124" w:rsidR="00B214F8" w:rsidRPr="00B214F8" w:rsidRDefault="00B214F8" w:rsidP="00B214F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214F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eparing beverages, such as coffee, espresso drinks, blended coffees</w:t>
                            </w:r>
                          </w:p>
                          <w:p w14:paraId="493234BD" w14:textId="36F3F92E" w:rsidR="00B214F8" w:rsidRPr="00B214F8" w:rsidRDefault="00B214F8" w:rsidP="00B214F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214F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Cleaning and maintaining equipment</w:t>
                            </w:r>
                          </w:p>
                          <w:p w14:paraId="261E1FB6" w14:textId="77777777" w:rsidR="00B214F8" w:rsidRPr="00B214F8" w:rsidRDefault="00B214F8" w:rsidP="00B214F8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214F8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filling shelves and cabinets</w:t>
                            </w:r>
                          </w:p>
                          <w:p w14:paraId="02A7D3F3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7665E81" id="Text Box 15" o:spid="_x0000_s1027" type="#_x0000_t202" style="position:absolute;margin-left:175.65pt;margin-top:215.5pt;width:340.55pt;height:483.2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" filled="f" stroked="f" strokeweight=".5pt">
                <v:textbox>
                  <w:txbxContent>
                    <w:p w14:paraId="79C09CEC" w14:textId="77777777" w:rsidR="00C914F9" w:rsidRPr="007440CC" w:rsidRDefault="00C914F9" w:rsidP="009B151D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7ADAAEEE" w:rsidR="00C914F9" w:rsidRDefault="00B214F8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B214F8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Barista Assistant</w:t>
                      </w:r>
                    </w:p>
                    <w:p w14:paraId="2AC09117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5993162B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4C097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CAFE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D57E12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th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/19 to </w:t>
                      </w:r>
                      <w:r w:rsidR="00D57E12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th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73CD064E" w14:textId="76C6A2E4" w:rsidR="00B214F8" w:rsidRPr="00B214F8" w:rsidRDefault="00B214F8" w:rsidP="00B214F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214F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epar</w:t>
                      </w:r>
                      <w:r w:rsidR="00276B24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ng</w:t>
                      </w:r>
                      <w:r w:rsidRPr="00B214F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different types of coffees and teas</w:t>
                      </w:r>
                    </w:p>
                    <w:p w14:paraId="1B77C9DC" w14:textId="77777777" w:rsidR="00B214F8" w:rsidRPr="00B214F8" w:rsidRDefault="00B214F8" w:rsidP="00B214F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214F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Taking food orders over the counter or by the phone</w:t>
                      </w:r>
                    </w:p>
                    <w:p w14:paraId="5D87C992" w14:textId="77777777" w:rsidR="00B214F8" w:rsidRPr="00B214F8" w:rsidRDefault="00B214F8" w:rsidP="00B214F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214F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reeting customers</w:t>
                      </w:r>
                    </w:p>
                    <w:p w14:paraId="3D4CDF46" w14:textId="77777777" w:rsidR="00B214F8" w:rsidRPr="00B214F8" w:rsidRDefault="00B214F8" w:rsidP="00B214F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214F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ollecting and processing payments</w:t>
                      </w:r>
                    </w:p>
                    <w:p w14:paraId="087047EA" w14:textId="2F49070E" w:rsidR="00C914F9" w:rsidRDefault="007D2480" w:rsidP="001960DB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7D2480">
                        <w:rPr>
                          <w:rFonts w:ascii="Century Gothic" w:hAnsi="Century Gothic"/>
                          <w:color w:val="767171"/>
                          <w:sz w:val="22"/>
                          <w:szCs w:val="22"/>
                        </w:rPr>
                        <w:t>Housekeeping activities</w:t>
                      </w:r>
                      <w:r w:rsidRPr="007D2480">
                        <w:rPr>
                          <w:rFonts w:ascii="Century Gothic" w:hAnsi="Century Gothic"/>
                          <w:color w:val="767171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FA06128" w14:textId="66BBF06E" w:rsidR="007D2480" w:rsidRDefault="007D2480" w:rsidP="007D2480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53038EF1" w14:textId="77777777" w:rsidR="007D2480" w:rsidRPr="007D2480" w:rsidRDefault="007D2480" w:rsidP="007D2480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95A5FD3" w14:textId="77777777" w:rsidR="00B214F8" w:rsidRDefault="00B214F8" w:rsidP="00B214F8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B214F8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Barista Assistant</w:t>
                      </w:r>
                    </w:p>
                    <w:p w14:paraId="1335166A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18F53A0E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4C097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CAFE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D57E12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th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/18 to </w:t>
                      </w:r>
                      <w:r w:rsidR="00D57E12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th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3A7C2F5F" w14:textId="3B1B4124" w:rsidR="00B214F8" w:rsidRPr="00B214F8" w:rsidRDefault="00B214F8" w:rsidP="00B214F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214F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eparing beverages, such as coffee, espresso drinks, blended coffees</w:t>
                      </w:r>
                    </w:p>
                    <w:p w14:paraId="493234BD" w14:textId="36F3F92E" w:rsidR="00B214F8" w:rsidRPr="00B214F8" w:rsidRDefault="00B214F8" w:rsidP="00B214F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214F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Cleaning and maintaining equipment</w:t>
                      </w:r>
                    </w:p>
                    <w:p w14:paraId="261E1FB6" w14:textId="77777777" w:rsidR="00B214F8" w:rsidRPr="00B214F8" w:rsidRDefault="00B214F8" w:rsidP="00B214F8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214F8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filling shelves and cabinets</w:t>
                      </w:r>
                    </w:p>
                    <w:p w14:paraId="02A7D3F3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600C48DC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3A9EEF37" w14:textId="77777777" w:rsidR="00D57E12" w:rsidRPr="003D2643" w:rsidRDefault="00D57E12" w:rsidP="00D57E12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I am a XXXXXXXX professional with experience in XXXXXXXXXXXXXXXX. My goals are XXXXXXXXXXXXXXXX</w:t>
                            </w:r>
                            <w:r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6B6FC9D5" w:rsidR="00804A94" w:rsidRPr="00CB1B8C" w:rsidRDefault="00804A94" w:rsidP="00D57E12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0D571C1" id="Text Box 226" o:spid="_x0000_s1028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3A9EEF37" w14:textId="77777777" w:rsidR="00D57E12" w:rsidRPr="003D2643" w:rsidRDefault="00D57E12" w:rsidP="00D57E12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I am a XXXXXXXX professional with experience in XXXXXXXXXXXXXXXX. My goals are XXXXXXXXXXXXXXXX</w:t>
                      </w:r>
                      <w:r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6B6FC9D5" w:rsidR="00804A94" w:rsidRPr="00CB1B8C" w:rsidRDefault="00804A94" w:rsidP="00D57E12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018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77777777" w:rsidR="00E31565" w:rsidRPr="003D2643" w:rsidRDefault="002E6B29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lexible</w:t>
                            </w:r>
                          </w:p>
                          <w:p w14:paraId="2794F3A2" w14:textId="3C21DAD0" w:rsid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79D435E6" w14:textId="6C23A08E" w:rsidR="00CB1B8C" w:rsidRPr="003D2643" w:rsidRDefault="00CB1B8C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Organized 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478710" id="Text Box 211" o:spid="_x0000_s1029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77777777" w:rsidR="00E31565" w:rsidRPr="003D2643" w:rsidRDefault="002E6B29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lexible</w:t>
                      </w:r>
                    </w:p>
                    <w:p w14:paraId="2794F3A2" w14:textId="3C21DAD0" w:rsid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79D435E6" w14:textId="6C23A08E" w:rsidR="00CB1B8C" w:rsidRPr="003D2643" w:rsidRDefault="00CB1B8C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Organized 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9A742A" id="Text Box 4" o:spid="_x0000_s1030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0D996334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698595C4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32D5D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Until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32D5D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4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769FA08" id="Text Box 31" o:spid="_x0000_s1031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KOQ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2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Cxso5A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698595C4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D32D5D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Until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D32D5D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4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6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7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8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9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2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2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  <w:bookmarkStart w:id="0" w:name="_GoBack"/>
      <w:bookmarkEnd w:id="0"/>
    </w:p>
    <w:sectPr w:rsidR="00993F7D" w:rsidRPr="00FD32C5" w:rsidSect="002F1500">
      <w:headerReference w:type="default" r:id="rId24"/>
      <w:footerReference w:type="even" r:id="rId25"/>
      <w:footerReference w:type="default" r:id="rId26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3F3857" w14:textId="77777777" w:rsidR="00F439E0" w:rsidRDefault="00F439E0" w:rsidP="00DA6601">
      <w:r>
        <w:separator/>
      </w:r>
    </w:p>
  </w:endnote>
  <w:endnote w:type="continuationSeparator" w:id="0">
    <w:p w14:paraId="31B8ED7B" w14:textId="77777777" w:rsidR="00F439E0" w:rsidRDefault="00F439E0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3C52B041" w:rsidR="008C690E" w:rsidRDefault="00127568" w:rsidP="00127568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4B408B0C" wp14:editId="0623389C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94E8B0" w14:textId="77777777" w:rsidR="00F439E0" w:rsidRDefault="00F439E0" w:rsidP="00DA6601">
      <w:r>
        <w:separator/>
      </w:r>
    </w:p>
  </w:footnote>
  <w:footnote w:type="continuationSeparator" w:id="0">
    <w:p w14:paraId="28F4E8DC" w14:textId="77777777" w:rsidR="00F439E0" w:rsidRDefault="00F439E0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33.3pt;height:40.8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20711"/>
    <w:rsid w:val="000371E2"/>
    <w:rsid w:val="000477A4"/>
    <w:rsid w:val="00053115"/>
    <w:rsid w:val="00087EB0"/>
    <w:rsid w:val="000C13C6"/>
    <w:rsid w:val="0011622D"/>
    <w:rsid w:val="00127568"/>
    <w:rsid w:val="00141CF2"/>
    <w:rsid w:val="00181065"/>
    <w:rsid w:val="00186FDD"/>
    <w:rsid w:val="00187724"/>
    <w:rsid w:val="001B29B9"/>
    <w:rsid w:val="001C5C94"/>
    <w:rsid w:val="001C7E87"/>
    <w:rsid w:val="001D0A16"/>
    <w:rsid w:val="00230B99"/>
    <w:rsid w:val="00232672"/>
    <w:rsid w:val="002628EC"/>
    <w:rsid w:val="00270A0F"/>
    <w:rsid w:val="00276B24"/>
    <w:rsid w:val="00285BC5"/>
    <w:rsid w:val="002A6E14"/>
    <w:rsid w:val="002A72E8"/>
    <w:rsid w:val="002B7DCF"/>
    <w:rsid w:val="002D39C9"/>
    <w:rsid w:val="002E6B29"/>
    <w:rsid w:val="002F1500"/>
    <w:rsid w:val="0033061D"/>
    <w:rsid w:val="003568D6"/>
    <w:rsid w:val="00363545"/>
    <w:rsid w:val="003655D6"/>
    <w:rsid w:val="00391859"/>
    <w:rsid w:val="00393C84"/>
    <w:rsid w:val="00394B43"/>
    <w:rsid w:val="003B7D05"/>
    <w:rsid w:val="003C0E38"/>
    <w:rsid w:val="003D2643"/>
    <w:rsid w:val="003E5903"/>
    <w:rsid w:val="00433F34"/>
    <w:rsid w:val="00481731"/>
    <w:rsid w:val="004C0971"/>
    <w:rsid w:val="004C6604"/>
    <w:rsid w:val="004C72A0"/>
    <w:rsid w:val="00501738"/>
    <w:rsid w:val="005105DA"/>
    <w:rsid w:val="0051365A"/>
    <w:rsid w:val="005174AB"/>
    <w:rsid w:val="00526618"/>
    <w:rsid w:val="00527639"/>
    <w:rsid w:val="005368EE"/>
    <w:rsid w:val="0056018C"/>
    <w:rsid w:val="00577F9C"/>
    <w:rsid w:val="005A798F"/>
    <w:rsid w:val="006314D5"/>
    <w:rsid w:val="00631AA0"/>
    <w:rsid w:val="00636534"/>
    <w:rsid w:val="0064081D"/>
    <w:rsid w:val="00641B9D"/>
    <w:rsid w:val="00651D84"/>
    <w:rsid w:val="006A6F45"/>
    <w:rsid w:val="006D571D"/>
    <w:rsid w:val="006E3C33"/>
    <w:rsid w:val="006F5C1C"/>
    <w:rsid w:val="006F6008"/>
    <w:rsid w:val="00700B00"/>
    <w:rsid w:val="00707678"/>
    <w:rsid w:val="00733705"/>
    <w:rsid w:val="007440CC"/>
    <w:rsid w:val="00767BF6"/>
    <w:rsid w:val="00792E3A"/>
    <w:rsid w:val="007C7AB2"/>
    <w:rsid w:val="007D2480"/>
    <w:rsid w:val="00804A94"/>
    <w:rsid w:val="00811D9A"/>
    <w:rsid w:val="0082037F"/>
    <w:rsid w:val="00833E14"/>
    <w:rsid w:val="00852FAC"/>
    <w:rsid w:val="00867FD0"/>
    <w:rsid w:val="00875C8E"/>
    <w:rsid w:val="008B6E72"/>
    <w:rsid w:val="008C1E29"/>
    <w:rsid w:val="008C690E"/>
    <w:rsid w:val="00901C9B"/>
    <w:rsid w:val="00932FD3"/>
    <w:rsid w:val="00946E2A"/>
    <w:rsid w:val="0095088E"/>
    <w:rsid w:val="009641E3"/>
    <w:rsid w:val="00985EC0"/>
    <w:rsid w:val="00993F7D"/>
    <w:rsid w:val="009B151D"/>
    <w:rsid w:val="009E72B9"/>
    <w:rsid w:val="00A5341F"/>
    <w:rsid w:val="00A53A48"/>
    <w:rsid w:val="00A56656"/>
    <w:rsid w:val="00A57C40"/>
    <w:rsid w:val="00A82EF0"/>
    <w:rsid w:val="00A9124D"/>
    <w:rsid w:val="00A976A2"/>
    <w:rsid w:val="00AB3E7E"/>
    <w:rsid w:val="00AC643F"/>
    <w:rsid w:val="00AD4A59"/>
    <w:rsid w:val="00AF3C29"/>
    <w:rsid w:val="00B0022E"/>
    <w:rsid w:val="00B009A4"/>
    <w:rsid w:val="00B214F8"/>
    <w:rsid w:val="00BC0171"/>
    <w:rsid w:val="00BD208E"/>
    <w:rsid w:val="00BD404D"/>
    <w:rsid w:val="00C21640"/>
    <w:rsid w:val="00C222D2"/>
    <w:rsid w:val="00C6614D"/>
    <w:rsid w:val="00C70CEB"/>
    <w:rsid w:val="00C914F9"/>
    <w:rsid w:val="00C9351D"/>
    <w:rsid w:val="00CB1B8C"/>
    <w:rsid w:val="00D135DA"/>
    <w:rsid w:val="00D16EB1"/>
    <w:rsid w:val="00D205ED"/>
    <w:rsid w:val="00D32D5D"/>
    <w:rsid w:val="00D57E12"/>
    <w:rsid w:val="00D70CB0"/>
    <w:rsid w:val="00D8347B"/>
    <w:rsid w:val="00DA6601"/>
    <w:rsid w:val="00DD78CE"/>
    <w:rsid w:val="00DF4C4B"/>
    <w:rsid w:val="00E31099"/>
    <w:rsid w:val="00E31565"/>
    <w:rsid w:val="00E66C35"/>
    <w:rsid w:val="00E727D6"/>
    <w:rsid w:val="00E82D30"/>
    <w:rsid w:val="00EF1387"/>
    <w:rsid w:val="00EF1976"/>
    <w:rsid w:val="00F113B7"/>
    <w:rsid w:val="00F439E0"/>
    <w:rsid w:val="00F46120"/>
    <w:rsid w:val="00F964D2"/>
    <w:rsid w:val="00FB0EE4"/>
    <w:rsid w:val="00FB42BF"/>
    <w:rsid w:val="00FB7493"/>
    <w:rsid w:val="00FD32C5"/>
    <w:rsid w:val="00FD62A3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0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1.wdp"/><Relationship Id="rId18" Type="http://schemas.openxmlformats.org/officeDocument/2006/relationships/image" Target="media/image50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microsoft.com/office/2007/relationships/hdphoto" Target="media/hdphoto3.wdp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2.wdp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emf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hdphoto" Target="media/hdphoto10.wdp"/><Relationship Id="rId23" Type="http://schemas.microsoft.com/office/2007/relationships/hdphoto" Target="media/hdphoto30.wdp"/><Relationship Id="rId28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microsoft.com/office/2007/relationships/hdphoto" Target="media/hdphoto20.wdp"/><Relationship Id="rId4" Type="http://schemas.openxmlformats.org/officeDocument/2006/relationships/settings" Target="settings.xml"/><Relationship Id="rId9" Type="http://schemas.openxmlformats.org/officeDocument/2006/relationships/image" Target="media/image20.emf"/><Relationship Id="rId14" Type="http://schemas.openxmlformats.org/officeDocument/2006/relationships/image" Target="media/image40.png"/><Relationship Id="rId22" Type="http://schemas.openxmlformats.org/officeDocument/2006/relationships/image" Target="media/image60.png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7F4769-A3D3-4900-BB9E-CDF06AE2B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11</cp:revision>
  <dcterms:created xsi:type="dcterms:W3CDTF">2019-06-17T00:26:00Z</dcterms:created>
  <dcterms:modified xsi:type="dcterms:W3CDTF">2019-10-17T04:41:00Z</dcterms:modified>
</cp:coreProperties>
</file>